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483D" w:rsidRPr="00E7483D" w:rsidRDefault="00611793" w:rsidP="00E7483D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611793">
        <w:rPr>
          <w:rFonts w:ascii="Calibri" w:eastAsia="Times New Roman" w:hAnsi="Calibri" w:cs="Calibri"/>
          <w:color w:val="000000"/>
          <w:sz w:val="20"/>
          <w:szCs w:val="20"/>
        </w:rPr>
        <w:t>pCas-Guide-Puro-CR</w:t>
      </w:r>
      <w:r>
        <w:rPr>
          <w:rFonts w:ascii="Calibri" w:eastAsia="Times New Roman" w:hAnsi="Calibri" w:cs="Calibri"/>
          <w:color w:val="000000"/>
          <w:sz w:val="20"/>
          <w:szCs w:val="20"/>
        </w:rPr>
        <w:t>ISPRi  gene interfere</w:t>
      </w:r>
      <w:r w:rsidR="00A06869">
        <w:rPr>
          <w:rFonts w:ascii="Calibri" w:eastAsia="Times New Roman" w:hAnsi="Calibri" w:cs="Calibri"/>
          <w:color w:val="000000"/>
          <w:sz w:val="20"/>
          <w:szCs w:val="20"/>
        </w:rPr>
        <w:t>nce vector,  Catalog# GE100083</w:t>
      </w:r>
      <w:bookmarkStart w:id="0" w:name="_GoBack"/>
      <w:bookmarkEnd w:id="0"/>
    </w:p>
    <w:p w:rsidR="00E7483D" w:rsidRPr="002617DD" w:rsidRDefault="002617DD" w:rsidP="00E7483D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 w:hint="eastAsia"/>
          <w:color w:val="000000"/>
          <w:sz w:val="20"/>
          <w:szCs w:val="20"/>
        </w:rPr>
        <w:t>103</w:t>
      </w:r>
      <w:r w:rsidR="00D7129F">
        <w:rPr>
          <w:rFonts w:ascii="Calibri" w:hAnsi="Calibri" w:cs="Calibri"/>
          <w:color w:val="000000"/>
          <w:sz w:val="20"/>
          <w:szCs w:val="20"/>
        </w:rPr>
        <w:t>2</w:t>
      </w:r>
      <w:r w:rsidR="00C60AB3">
        <w:rPr>
          <w:rFonts w:ascii="Calibri" w:hAnsi="Calibri" w:cs="Calibri" w:hint="eastAsia"/>
          <w:color w:val="000000"/>
          <w:sz w:val="20"/>
          <w:szCs w:val="20"/>
        </w:rPr>
        <w:t>6</w:t>
      </w:r>
      <w:r>
        <w:rPr>
          <w:rFonts w:ascii="Calibri" w:hAnsi="Calibri" w:cs="Calibri" w:hint="eastAsia"/>
          <w:color w:val="000000"/>
          <w:sz w:val="20"/>
          <w:szCs w:val="20"/>
        </w:rPr>
        <w:t>bp</w:t>
      </w:r>
    </w:p>
    <w:p w:rsidR="00E7483D" w:rsidRPr="00E7483D" w:rsidRDefault="00E7483D" w:rsidP="00E7483D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FC39E3" w:rsidRPr="00FC39E3" w:rsidRDefault="00D7129F" w:rsidP="00FC39E3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7129F">
        <w:rPr>
          <w:rFonts w:ascii="Calibri" w:eastAsia="Times New Roman" w:hAnsi="Calibri" w:cs="Calibri"/>
          <w:color w:val="000000"/>
          <w:sz w:val="20"/>
          <w:szCs w:val="20"/>
        </w:rPr>
        <w:t>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CACTGGACCAGGCAGCAGCGTCAGAAGACTTTTTTGGAACGTCTCGTTTAAGAGCTATGCTGGAAACAGCATAGCAAGTTTAAATAAGGCTAGTCCGTTATCAACTTGAAAAAGTGGCACCGAGTCGGTGCTTTTTTTGG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</w:t>
      </w:r>
      <w:r w:rsidRPr="00D7129F">
        <w:rPr>
          <w:rFonts w:ascii="Calibri" w:eastAsia="Times New Roman" w:hAnsi="Calibri" w:cs="Calibri"/>
          <w:color w:val="000000"/>
          <w:sz w:val="20"/>
          <w:szCs w:val="20"/>
        </w:rPr>
        <w:lastRenderedPageBreak/>
        <w:t>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</w:t>
      </w:r>
      <w:r w:rsidR="002E42EB" w:rsidRPr="00D7129F">
        <w:rPr>
          <w:rFonts w:ascii="Calibri" w:eastAsia="Times New Roman" w:hAnsi="Calibri" w:cs="Calibri"/>
          <w:color w:val="000000"/>
          <w:sz w:val="20"/>
          <w:szCs w:val="20"/>
        </w:rPr>
        <w:t>GAAACACGCATTGATTTGAGTCAGCTGGGAGGTGACCCCAAGAAAAAACGCAAGGTGGAAGATCCTAAGAAAAAGCGGAAAGTGAGTGGTGGAGGAAGTGGCGGGTCAGGGTCGATGGACGCGAAATCACTTACGGCATGGTCGAGAACACTGGTTACGTTCAAGGACGTGTTTGTGGACTTTACACGTGAGGAGTGGAAATTGCTGGATACTGCGCAACAAATTGTGTATCGAAATGTCATGCTTGAGAATTACAAGAACCTCGTCAGTCTCGGATACCAGTTGACGAAACCGGATGTGATCCTTAGGCTCGAAAAGGGGGAAGAACCTTGGCTGGTATCGGGAGGTGGTTCGGGTGGCTCTGGATCAAGCCCAAAGAAGAAACGGAAGGTGGAAGCCTCAGTGCAGGTGAAAAGGGTGCTGGAAAAATCCCCCGGCAAACTCCTCGTGAAGATGCCCTTCCAGGCTTCCCCTGGCGGAAAAGGTGAAGGGGGTGGCGCAACCACATCTGCCCAGGTCATGGTCATCAAGCGACCTGGAAGGAAAAGAAAGGCCGAGGCTGACCCTCAGGCCATTCCAAAGAAACGGGGACGCAAGCCAGGGTCCGTGGTCGCAGCTGCAGCAGCTGAGG</w:t>
      </w:r>
      <w:r w:rsidRPr="00D7129F">
        <w:rPr>
          <w:rFonts w:ascii="Calibri" w:eastAsia="Times New Roman" w:hAnsi="Calibri" w:cs="Calibri"/>
          <w:color w:val="000000"/>
          <w:sz w:val="20"/>
          <w:szCs w:val="20"/>
        </w:rPr>
        <w:t>CTAAGAAAAAGGCAGTGAAGGAAAGCTCCATCCGCAGTGTGCAGGAG</w:t>
      </w:r>
      <w:r w:rsidRPr="00D7129F">
        <w:rPr>
          <w:rFonts w:ascii="Calibri" w:eastAsia="Times New Roman" w:hAnsi="Calibri" w:cs="Calibri"/>
          <w:color w:val="000000"/>
          <w:sz w:val="20"/>
          <w:szCs w:val="20"/>
        </w:rPr>
        <w:lastRenderedPageBreak/>
        <w:t>ACTGTCCTGCCCATCAAGAAGAGGAAGACTAGGGAGACCGTGTCCATCGAGGTCAAAGAAGTGGTCAAGCCCCTGCTCGTGTCCACCCTGGGCGAAAAATCTGGAAAGGGGCTCAAAACATGCAAGTCACCTGGACGGAAAAGCAAGGAGTCTAGTCCAAAGGGGCGCTCAAGCTCCGCTTCTAGTCCCCCTAAAAAGGAACACCATCACCATCACCATCACGCCGAGTCTCCTAAGGCTCCTATGCCACTGCTCCCACCACCTCCACCACCTGAGCCACAGTCAAGCGAAGACCCCATCAGCCCACCCGAGCCTCAGGATCTGTCCTCTAGTATTTGCAAAGAGGAAAAGATGCCCAGAGCAGGCAGCCTGGAGAGTGATGGCTGTCCAAAAGAACCCGCCAAGACCCAGCCTATGGTGGCAGCCGCTGCAACTACCACCACAACCACAACTACCACAGTGGCCGAAAAATACAAGCATCGCGGCGAGGGCGAACGAAAGGACATTGTGTCAAGCTCCATGCCCAGACCTAACCGGGAGGAACCAGTCGATAGTAGGACACCCGTGACTGAGAGAGTCTCATAA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</w:t>
      </w:r>
      <w:r w:rsidRPr="00D7129F">
        <w:rPr>
          <w:rFonts w:ascii="Calibri" w:eastAsia="Times New Roman" w:hAnsi="Calibri" w:cs="Calibri"/>
          <w:color w:val="000000"/>
          <w:sz w:val="20"/>
          <w:szCs w:val="20"/>
        </w:rPr>
        <w:lastRenderedPageBreak/>
        <w:t>AATATTATTGAAGCATTTATCAGGGTTATTGTCTCATGATGATATATTTTTATCTTGTGCAATGTAACATCAGAGATTTTGAGACACGGGCCAGAGCTGCCAGGAAACAGCTATGACCATGTAATACGACTCACTATAGGGGATATCAGCTGGATGGCAGTTAACACTCTTCCTTTTTCAATATTATTGA</w:t>
      </w:r>
      <w:r w:rsidR="002E42EB" w:rsidRPr="00D7129F">
        <w:rPr>
          <w:rFonts w:ascii="Calibri" w:eastAsia="Times New Roman" w:hAnsi="Calibri" w:cs="Calibri"/>
          <w:color w:val="000000"/>
          <w:sz w:val="20"/>
          <w:szCs w:val="20"/>
        </w:rPr>
        <w:t>AGCATTTATCAGGGTTATTGTCTCATGAGCGGATACATATTTGAATGTATTTAGAAAAATAAACAAATAGGGGTTCCGCGTCTAGAGAACAAACGACCCAACACCGTGCGTTTTATTCTGTCTTTTTATTGCCGGGCCGGCCGTTTGGGTCAGGCACCGGGCTTGCGGGTCATGCACCAGGTACGCGGTCCTTCGGGCACCTCGACGTCGGCGGTGACGGTGAAGCCGAGCCGCTCGTAGAAGGGGAGGTTGCGGGGCGCGGAGGTCTCCAGGAAGGCGGGCACCCCGGCGCGCTCGGCCGCCTCCACTCCGGGGAGCACGACGGCGCTGCCCAGACCCTTGCCCTGGTGGTCGGGCGATACGCCGACGGTGGCCAGGAACCACGCGGGCTCCTTGGGCCGGTGCGGCGCCAGGAGGCCTTCCATCTGTTGCTGCGCGGCCAGCCGGGAACCGCTCAACTCGGCCATGCGCGGGCCGATCTCGGCGAACACCGCCCCCGCTTCGACGCTCTCCGGCGTGGTCCAGACCGCCACCGCGGCGCCGTCGTCCGCGACCCACACCTTGCCGATGTCGAGCCCGACGCGCGTGAGGAAGAGTTCTTGCAGCTCGGTGACCCGCTCGATGTGGCGGTCCGGATCGACGGTGTGGCGCGTGGCGGGGTAGTCGGCGAACGCGGCGGCGAGGGTGCGTACGGCCCTGGGGACGTCGTCGCGGGTGGCGAGGCGCACCGTGGGCTTGTACTCGGTCATGGCGGCAGTTAGGAAGCGGATTTGCAAAAGCCTAGGCCTCCAAAAAAGCCTCCTCACTACTTCTGGAATAG</w:t>
      </w:r>
      <w:r w:rsidRPr="00D7129F">
        <w:rPr>
          <w:rFonts w:ascii="Calibri" w:eastAsia="Times New Roman" w:hAnsi="Calibri" w:cs="Calibri"/>
          <w:color w:val="000000"/>
          <w:sz w:val="20"/>
          <w:szCs w:val="20"/>
        </w:rPr>
        <w:t>CTCAGAGGCCGAGGCGGCCTCGGCCTCTGCATAAATAAAAAAAATTAGTCAGCCATGGGGCGGAGAATGGGCGGAACTGGGCGGAGTTAGGGGCGGGATGGGCGGAGTTAGGGGCGGGACTATGGTTGCTGACTAATTGAGATGCATGCTTTGCATACTTCTGCCTGCTGGGGAGCCTGGGGACTTTCCACACCTGGTTGCTGACTAATTGAGATGCATGCTTTGCATACTTCTGCCTGCTGGGGAGCCTGGGGACTTTCCACACCCTAACTGACACACATTCCACAGCTGGTTCTTTCCGCCTCAG</w:t>
      </w:r>
    </w:p>
    <w:p w:rsidR="00E70DA7" w:rsidRDefault="00E70DA7" w:rsidP="0043345E"/>
    <w:p w:rsidR="00E7483D" w:rsidRPr="009F4104" w:rsidRDefault="00E7483D" w:rsidP="00E7483D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56</w:t>
      </w:r>
      <w:r w:rsidRPr="009F4104">
        <w:rPr>
          <w:sz w:val="20"/>
          <w:szCs w:val="20"/>
        </w:rPr>
        <w:t>-</w:t>
      </w:r>
      <w:r>
        <w:rPr>
          <w:sz w:val="20"/>
          <w:szCs w:val="20"/>
        </w:rPr>
        <w:t>296</w:t>
      </w:r>
      <w:r w:rsidRPr="009F4104">
        <w:rPr>
          <w:sz w:val="20"/>
          <w:szCs w:val="20"/>
        </w:rPr>
        <w:t xml:space="preserve">     </w:t>
      </w:r>
      <w:r w:rsidRPr="009F4104">
        <w:rPr>
          <w:sz w:val="20"/>
          <w:szCs w:val="20"/>
        </w:rPr>
        <w:tab/>
        <w:t>U6 Promoter</w:t>
      </w:r>
    </w:p>
    <w:p w:rsidR="00E7483D" w:rsidRPr="009F4104" w:rsidRDefault="00E7483D" w:rsidP="00E7483D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>
        <w:rPr>
          <w:sz w:val="20"/>
          <w:szCs w:val="20"/>
          <w:shd w:val="clear" w:color="auto" w:fill="FFFFFF" w:themeFill="background1"/>
        </w:rPr>
        <w:t>00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>
        <w:rPr>
          <w:sz w:val="20"/>
          <w:szCs w:val="20"/>
          <w:shd w:val="clear" w:color="auto" w:fill="FFFFFF" w:themeFill="background1"/>
        </w:rPr>
        <w:t>06</w:t>
      </w:r>
      <w:r w:rsidRPr="009F4104">
        <w:rPr>
          <w:sz w:val="20"/>
          <w:szCs w:val="20"/>
          <w:shd w:val="clear" w:color="auto" w:fill="FFFFFF" w:themeFill="background1"/>
        </w:rPr>
        <w:t xml:space="preserve">  </w:t>
      </w:r>
      <w:r w:rsidRPr="009F4104">
        <w:rPr>
          <w:sz w:val="20"/>
          <w:szCs w:val="20"/>
          <w:shd w:val="clear" w:color="auto" w:fill="FFFFFF" w:themeFill="background1"/>
        </w:rPr>
        <w:tab/>
        <w:t>BamH1</w:t>
      </w:r>
    </w:p>
    <w:p w:rsidR="00E7483D" w:rsidRPr="009F4104" w:rsidRDefault="00E7483D" w:rsidP="00E7483D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>
        <w:rPr>
          <w:sz w:val="20"/>
          <w:szCs w:val="20"/>
          <w:shd w:val="clear" w:color="auto" w:fill="FFFFFF" w:themeFill="background1"/>
        </w:rPr>
        <w:t>44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>
        <w:rPr>
          <w:sz w:val="20"/>
          <w:szCs w:val="20"/>
          <w:shd w:val="clear" w:color="auto" w:fill="FFFFFF" w:themeFill="background1"/>
        </w:rPr>
        <w:t>50</w:t>
      </w:r>
      <w:r w:rsidRPr="009F4104">
        <w:rPr>
          <w:sz w:val="20"/>
          <w:szCs w:val="20"/>
          <w:shd w:val="clear" w:color="auto" w:fill="FFFFFF" w:themeFill="background1"/>
        </w:rPr>
        <w:t xml:space="preserve"> </w:t>
      </w:r>
      <w:r>
        <w:rPr>
          <w:rFonts w:hint="eastAsia"/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BsmB1 </w:t>
      </w:r>
    </w:p>
    <w:p w:rsidR="00E7483D" w:rsidRPr="009F4104" w:rsidRDefault="00E7483D" w:rsidP="00E7483D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>
        <w:rPr>
          <w:sz w:val="20"/>
          <w:szCs w:val="20"/>
          <w:shd w:val="clear" w:color="auto" w:fill="FFFFFF" w:themeFill="background1"/>
        </w:rPr>
        <w:t>5</w:t>
      </w:r>
      <w:r w:rsidR="002617DD">
        <w:rPr>
          <w:rFonts w:hint="eastAsia"/>
          <w:sz w:val="20"/>
          <w:szCs w:val="20"/>
          <w:shd w:val="clear" w:color="auto" w:fill="FFFFFF" w:themeFill="background1"/>
        </w:rPr>
        <w:t>0</w:t>
      </w:r>
      <w:r w:rsidRPr="009F4104">
        <w:rPr>
          <w:sz w:val="20"/>
          <w:szCs w:val="20"/>
          <w:shd w:val="clear" w:color="auto" w:fill="FFFFFF" w:themeFill="background1"/>
        </w:rPr>
        <w:t>-</w:t>
      </w:r>
      <w:r>
        <w:rPr>
          <w:sz w:val="20"/>
          <w:szCs w:val="20"/>
          <w:shd w:val="clear" w:color="auto" w:fill="FFFFFF" w:themeFill="background1"/>
        </w:rPr>
        <w:t>4</w:t>
      </w:r>
      <w:r w:rsidR="002E42EB">
        <w:rPr>
          <w:sz w:val="20"/>
          <w:szCs w:val="20"/>
          <w:shd w:val="clear" w:color="auto" w:fill="FFFFFF" w:themeFill="background1"/>
        </w:rPr>
        <w:t>3</w:t>
      </w:r>
      <w:r>
        <w:rPr>
          <w:sz w:val="20"/>
          <w:szCs w:val="20"/>
          <w:shd w:val="clear" w:color="auto" w:fill="FFFFFF" w:themeFill="background1"/>
        </w:rPr>
        <w:t>5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gRNA </w:t>
      </w:r>
      <w:r w:rsidR="002E42EB">
        <w:rPr>
          <w:sz w:val="20"/>
          <w:szCs w:val="20"/>
          <w:shd w:val="clear" w:color="auto" w:fill="FFFFFF" w:themeFill="background1"/>
        </w:rPr>
        <w:t xml:space="preserve">new </w:t>
      </w:r>
      <w:r w:rsidRPr="009F4104">
        <w:rPr>
          <w:sz w:val="20"/>
          <w:szCs w:val="20"/>
          <w:shd w:val="clear" w:color="auto" w:fill="FFFFFF" w:themeFill="background1"/>
        </w:rPr>
        <w:t xml:space="preserve">scaffold </w:t>
      </w:r>
    </w:p>
    <w:p w:rsidR="00E7483D" w:rsidRPr="009F4104" w:rsidRDefault="00595D4A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4</w:t>
      </w:r>
      <w:r w:rsidR="002E42EB">
        <w:rPr>
          <w:sz w:val="20"/>
          <w:szCs w:val="20"/>
        </w:rPr>
        <w:t>8</w:t>
      </w:r>
      <w:r>
        <w:rPr>
          <w:rFonts w:hint="eastAsia"/>
          <w:sz w:val="20"/>
          <w:szCs w:val="20"/>
        </w:rPr>
        <w:t>7</w:t>
      </w:r>
      <w:r w:rsidR="00E7483D">
        <w:rPr>
          <w:sz w:val="20"/>
          <w:szCs w:val="20"/>
        </w:rPr>
        <w:t>-1</w:t>
      </w:r>
      <w:r>
        <w:rPr>
          <w:rFonts w:hint="eastAsia"/>
          <w:sz w:val="20"/>
          <w:szCs w:val="20"/>
        </w:rPr>
        <w:t>0</w:t>
      </w:r>
      <w:r w:rsidR="002E42EB">
        <w:rPr>
          <w:sz w:val="20"/>
          <w:szCs w:val="20"/>
        </w:rPr>
        <w:t>7</w:t>
      </w:r>
      <w:r>
        <w:rPr>
          <w:rFonts w:hint="eastAsia"/>
          <w:sz w:val="20"/>
          <w:szCs w:val="20"/>
        </w:rPr>
        <w:t>0</w:t>
      </w:r>
      <w:r w:rsidR="00E7483D" w:rsidRPr="009F4104">
        <w:rPr>
          <w:sz w:val="20"/>
          <w:szCs w:val="20"/>
        </w:rPr>
        <w:tab/>
        <w:t>CMV promoter</w:t>
      </w:r>
    </w:p>
    <w:p w:rsidR="00E7483D" w:rsidRPr="009F4104" w:rsidRDefault="00E7483D" w:rsidP="00E7483D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</w:t>
      </w:r>
      <w:r w:rsidR="00595D4A">
        <w:rPr>
          <w:rFonts w:hint="eastAsia"/>
          <w:sz w:val="20"/>
          <w:szCs w:val="20"/>
        </w:rPr>
        <w:t>1</w:t>
      </w:r>
      <w:r w:rsidR="002E42EB">
        <w:rPr>
          <w:sz w:val="20"/>
          <w:szCs w:val="20"/>
        </w:rPr>
        <w:t>7</w:t>
      </w:r>
      <w:r w:rsidR="00595D4A">
        <w:rPr>
          <w:rFonts w:hint="eastAsia"/>
          <w:sz w:val="20"/>
          <w:szCs w:val="20"/>
        </w:rPr>
        <w:t>3</w:t>
      </w:r>
      <w:r w:rsidRPr="009F4104">
        <w:rPr>
          <w:sz w:val="20"/>
          <w:szCs w:val="20"/>
        </w:rPr>
        <w:t>-</w:t>
      </w:r>
      <w:r w:rsidR="00595D4A">
        <w:rPr>
          <w:rFonts w:hint="eastAsia"/>
          <w:sz w:val="20"/>
          <w:szCs w:val="20"/>
        </w:rPr>
        <w:t>6</w:t>
      </w:r>
      <w:r w:rsidR="002E42EB">
        <w:rPr>
          <w:sz w:val="20"/>
          <w:szCs w:val="20"/>
        </w:rPr>
        <w:t>50</w:t>
      </w:r>
      <w:r w:rsidR="00595D4A">
        <w:rPr>
          <w:rFonts w:hint="eastAsia"/>
          <w:sz w:val="20"/>
          <w:szCs w:val="20"/>
        </w:rPr>
        <w:t>0</w:t>
      </w:r>
      <w:r w:rsidRPr="009F4104">
        <w:rPr>
          <w:sz w:val="20"/>
          <w:szCs w:val="20"/>
        </w:rPr>
        <w:tab/>
        <w:t>Cas9-NLS-</w:t>
      </w:r>
      <w:r w:rsidR="002617DD">
        <w:rPr>
          <w:rFonts w:hint="eastAsia"/>
          <w:sz w:val="20"/>
          <w:szCs w:val="20"/>
        </w:rPr>
        <w:t>KRAB-MeCP2</w:t>
      </w:r>
    </w:p>
    <w:p w:rsidR="00E7483D" w:rsidRPr="009F4104" w:rsidRDefault="00C60AB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73</w:t>
      </w:r>
      <w:r w:rsidR="002E42EB">
        <w:rPr>
          <w:sz w:val="20"/>
          <w:szCs w:val="20"/>
        </w:rPr>
        <w:t>8</w:t>
      </w:r>
      <w:r>
        <w:rPr>
          <w:rFonts w:hint="eastAsia"/>
          <w:sz w:val="20"/>
          <w:szCs w:val="20"/>
        </w:rPr>
        <w:t>3</w:t>
      </w:r>
      <w:r w:rsidR="00E7483D" w:rsidRPr="009F4104">
        <w:rPr>
          <w:sz w:val="20"/>
          <w:szCs w:val="20"/>
        </w:rPr>
        <w:t>-</w:t>
      </w:r>
      <w:r>
        <w:rPr>
          <w:rFonts w:hint="eastAsia"/>
          <w:sz w:val="20"/>
          <w:szCs w:val="20"/>
        </w:rPr>
        <w:t>79</w:t>
      </w:r>
      <w:r w:rsidR="002E42EB">
        <w:rPr>
          <w:sz w:val="20"/>
          <w:szCs w:val="20"/>
        </w:rPr>
        <w:t>7</w:t>
      </w:r>
      <w:r>
        <w:rPr>
          <w:rFonts w:hint="eastAsia"/>
          <w:sz w:val="20"/>
          <w:szCs w:val="20"/>
        </w:rPr>
        <w:t>1</w:t>
      </w:r>
      <w:r w:rsidR="00E7483D" w:rsidRPr="009F4104">
        <w:rPr>
          <w:sz w:val="20"/>
          <w:szCs w:val="20"/>
        </w:rPr>
        <w:tab/>
        <w:t>pBR322 origin</w:t>
      </w:r>
    </w:p>
    <w:p w:rsidR="00E7483D" w:rsidRDefault="00C60AB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81</w:t>
      </w:r>
      <w:r w:rsidR="002E42EB">
        <w:rPr>
          <w:sz w:val="20"/>
          <w:szCs w:val="20"/>
        </w:rPr>
        <w:t>3</w:t>
      </w:r>
      <w:r>
        <w:rPr>
          <w:rFonts w:hint="eastAsia"/>
          <w:sz w:val="20"/>
          <w:szCs w:val="20"/>
        </w:rPr>
        <w:t>5</w:t>
      </w:r>
      <w:r w:rsidR="00E7483D" w:rsidRPr="009F4104">
        <w:rPr>
          <w:sz w:val="20"/>
          <w:szCs w:val="20"/>
        </w:rPr>
        <w:t>-</w:t>
      </w:r>
      <w:r w:rsidR="00E7483D">
        <w:rPr>
          <w:sz w:val="20"/>
          <w:szCs w:val="20"/>
        </w:rPr>
        <w:t>8</w:t>
      </w:r>
      <w:r>
        <w:rPr>
          <w:rFonts w:hint="eastAsia"/>
          <w:sz w:val="20"/>
          <w:szCs w:val="20"/>
        </w:rPr>
        <w:t>9</w:t>
      </w:r>
      <w:r w:rsidR="002E42EB">
        <w:rPr>
          <w:sz w:val="20"/>
          <w:szCs w:val="20"/>
        </w:rPr>
        <w:t>9</w:t>
      </w:r>
      <w:r>
        <w:rPr>
          <w:rFonts w:hint="eastAsia"/>
          <w:sz w:val="20"/>
          <w:szCs w:val="20"/>
        </w:rPr>
        <w:t>5</w:t>
      </w:r>
      <w:r w:rsidR="00E7483D" w:rsidRPr="009F4104">
        <w:rPr>
          <w:sz w:val="20"/>
          <w:szCs w:val="20"/>
        </w:rPr>
        <w:tab/>
        <w:t>Amp</w:t>
      </w:r>
    </w:p>
    <w:p w:rsidR="00E7483D" w:rsidRDefault="00C60AB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93</w:t>
      </w:r>
      <w:r w:rsidR="002E42EB">
        <w:rPr>
          <w:sz w:val="20"/>
          <w:szCs w:val="20"/>
        </w:rPr>
        <w:t>4</w:t>
      </w:r>
      <w:r>
        <w:rPr>
          <w:rFonts w:hint="eastAsia"/>
          <w:sz w:val="20"/>
          <w:szCs w:val="20"/>
        </w:rPr>
        <w:t>9</w:t>
      </w:r>
      <w:r w:rsidR="00E7483D">
        <w:rPr>
          <w:rFonts w:hint="eastAsia"/>
          <w:sz w:val="20"/>
          <w:szCs w:val="20"/>
        </w:rPr>
        <w:t>-</w:t>
      </w:r>
      <w:r>
        <w:rPr>
          <w:rFonts w:hint="eastAsia"/>
          <w:sz w:val="20"/>
          <w:szCs w:val="20"/>
        </w:rPr>
        <w:t>99</w:t>
      </w:r>
      <w:r w:rsidR="002E42EB">
        <w:rPr>
          <w:sz w:val="20"/>
          <w:szCs w:val="20"/>
        </w:rPr>
        <w:t>4</w:t>
      </w:r>
      <w:r>
        <w:rPr>
          <w:rFonts w:hint="eastAsia"/>
          <w:sz w:val="20"/>
          <w:szCs w:val="20"/>
        </w:rPr>
        <w:t>8</w:t>
      </w:r>
      <w:r w:rsidR="00E7483D">
        <w:rPr>
          <w:rFonts w:hint="eastAsia"/>
          <w:sz w:val="20"/>
          <w:szCs w:val="20"/>
        </w:rPr>
        <w:tab/>
        <w:t>Puromycin Resistance Gene</w:t>
      </w:r>
    </w:p>
    <w:p w:rsidR="006B4663" w:rsidRDefault="006B466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99</w:t>
      </w:r>
      <w:r w:rsidR="002E42EB">
        <w:rPr>
          <w:sz w:val="20"/>
          <w:szCs w:val="20"/>
        </w:rPr>
        <w:t>6</w:t>
      </w:r>
      <w:r>
        <w:rPr>
          <w:rFonts w:hint="eastAsia"/>
          <w:sz w:val="20"/>
          <w:szCs w:val="20"/>
        </w:rPr>
        <w:t>9-103</w:t>
      </w:r>
      <w:r w:rsidR="002E42EB">
        <w:rPr>
          <w:sz w:val="20"/>
          <w:szCs w:val="20"/>
        </w:rPr>
        <w:t>2</w:t>
      </w:r>
      <w:r>
        <w:rPr>
          <w:rFonts w:hint="eastAsia"/>
          <w:sz w:val="20"/>
          <w:szCs w:val="20"/>
        </w:rPr>
        <w:t>6</w:t>
      </w:r>
      <w:r>
        <w:rPr>
          <w:rFonts w:hint="eastAsia"/>
          <w:sz w:val="20"/>
          <w:szCs w:val="20"/>
        </w:rPr>
        <w:tab/>
        <w:t>SV40 promoter</w:t>
      </w:r>
    </w:p>
    <w:p w:rsidR="006B4663" w:rsidRPr="003039DF" w:rsidRDefault="006B4663" w:rsidP="00E7483D">
      <w:pPr>
        <w:spacing w:line="360" w:lineRule="auto"/>
        <w:rPr>
          <w:sz w:val="20"/>
          <w:szCs w:val="20"/>
        </w:rPr>
      </w:pPr>
    </w:p>
    <w:p w:rsidR="00E7483D" w:rsidRDefault="00E7483D" w:rsidP="0043345E"/>
    <w:sectPr w:rsidR="00E7483D" w:rsidSect="0043345E">
      <w:pgSz w:w="12240" w:h="15840"/>
      <w:pgMar w:top="1440" w:right="1325" w:bottom="144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2386" w:rsidRDefault="00872386" w:rsidP="0043345E">
      <w:pPr>
        <w:spacing w:after="0" w:line="240" w:lineRule="auto"/>
      </w:pPr>
      <w:r>
        <w:separator/>
      </w:r>
    </w:p>
  </w:endnote>
  <w:endnote w:type="continuationSeparator" w:id="0">
    <w:p w:rsidR="00872386" w:rsidRDefault="00872386" w:rsidP="0043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2386" w:rsidRDefault="00872386" w:rsidP="0043345E">
      <w:pPr>
        <w:spacing w:after="0" w:line="240" w:lineRule="auto"/>
      </w:pPr>
      <w:r>
        <w:separator/>
      </w:r>
    </w:p>
  </w:footnote>
  <w:footnote w:type="continuationSeparator" w:id="0">
    <w:p w:rsidR="00872386" w:rsidRDefault="00872386" w:rsidP="004334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yNDI2MTI0MzYwNbBQ0lEKTi0uzszPAykwrgUAGPIwTywAAAA="/>
  </w:docVars>
  <w:rsids>
    <w:rsidRoot w:val="0043345E"/>
    <w:rsid w:val="00006480"/>
    <w:rsid w:val="00085547"/>
    <w:rsid w:val="000C2779"/>
    <w:rsid w:val="002617DD"/>
    <w:rsid w:val="002E42EB"/>
    <w:rsid w:val="00356EFB"/>
    <w:rsid w:val="00395662"/>
    <w:rsid w:val="0043345E"/>
    <w:rsid w:val="00595D4A"/>
    <w:rsid w:val="00611793"/>
    <w:rsid w:val="006B4663"/>
    <w:rsid w:val="00872386"/>
    <w:rsid w:val="00982803"/>
    <w:rsid w:val="00A06869"/>
    <w:rsid w:val="00C60AB3"/>
    <w:rsid w:val="00C94F21"/>
    <w:rsid w:val="00D7129F"/>
    <w:rsid w:val="00DD5D12"/>
    <w:rsid w:val="00DF4212"/>
    <w:rsid w:val="00E70DA7"/>
    <w:rsid w:val="00E7483D"/>
    <w:rsid w:val="00FC3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1B203C8-3C20-448D-BACF-9C0776DB4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4F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334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3345E"/>
  </w:style>
  <w:style w:type="paragraph" w:styleId="Footer">
    <w:name w:val="footer"/>
    <w:basedOn w:val="Normal"/>
    <w:link w:val="FooterChar"/>
    <w:uiPriority w:val="99"/>
    <w:semiHidden/>
    <w:unhideWhenUsed/>
    <w:rsid w:val="004334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334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6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588</Words>
  <Characters>905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Lipeng Wu</cp:lastModifiedBy>
  <cp:revision>7</cp:revision>
  <dcterms:created xsi:type="dcterms:W3CDTF">2020-08-18T22:56:00Z</dcterms:created>
  <dcterms:modified xsi:type="dcterms:W3CDTF">2020-08-31T18:49:00Z</dcterms:modified>
</cp:coreProperties>
</file>